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E0E890" w14:textId="406C7757" w:rsidR="00597A72" w:rsidRDefault="00597A72" w:rsidP="00D238A1">
      <w:pPr>
        <w:pStyle w:val="Title"/>
        <w:jc w:val="center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Lab 1: OpenMP</w:t>
      </w:r>
    </w:p>
    <w:p w14:paraId="1C2B23FE" w14:textId="77777777" w:rsidR="00165FF3" w:rsidRPr="00165FF3" w:rsidRDefault="00165FF3" w:rsidP="00165FF3"/>
    <w:p w14:paraId="2F74530F" w14:textId="5266F75C" w:rsidR="00597A72" w:rsidRPr="00ED5886" w:rsidRDefault="00597A72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 xml:space="preserve">Name: </w:t>
      </w:r>
      <w:r w:rsidRPr="00ED5886">
        <w:rPr>
          <w:rFonts w:ascii="Times New Roman" w:hAnsi="Times New Roman" w:cs="Times New Roman"/>
        </w:rPr>
        <w:tab/>
      </w:r>
      <w:r w:rsidR="00FD5D9D">
        <w:rPr>
          <w:rFonts w:ascii="Times New Roman" w:hAnsi="Times New Roman" w:cs="Times New Roman"/>
        </w:rPr>
        <w:t>Sunat Praphawong</w:t>
      </w:r>
      <w:r w:rsidRPr="00ED5886">
        <w:rPr>
          <w:rFonts w:ascii="Times New Roman" w:hAnsi="Times New Roman" w:cs="Times New Roman"/>
        </w:rPr>
        <w:tab/>
      </w:r>
      <w:r w:rsidRPr="00ED5886">
        <w:rPr>
          <w:rFonts w:ascii="Times New Roman" w:hAnsi="Times New Roman" w:cs="Times New Roman"/>
        </w:rPr>
        <w:tab/>
      </w:r>
      <w:r w:rsidRPr="00ED5886">
        <w:rPr>
          <w:rFonts w:ascii="Times New Roman" w:hAnsi="Times New Roman" w:cs="Times New Roman"/>
        </w:rPr>
        <w:tab/>
      </w:r>
      <w:r w:rsidRPr="00ED5886">
        <w:rPr>
          <w:rFonts w:ascii="Times New Roman" w:hAnsi="Times New Roman" w:cs="Times New Roman"/>
        </w:rPr>
        <w:tab/>
        <w:t xml:space="preserve">ID: </w:t>
      </w:r>
      <w:r w:rsidR="00FD5D9D">
        <w:rPr>
          <w:rFonts w:ascii="Times New Roman" w:hAnsi="Times New Roman" w:cs="Times New Roman"/>
        </w:rPr>
        <w:t>6088130</w:t>
      </w:r>
      <w:r w:rsidRPr="00ED5886">
        <w:rPr>
          <w:rFonts w:ascii="Times New Roman" w:hAnsi="Times New Roman" w:cs="Times New Roman"/>
        </w:rPr>
        <w:tab/>
      </w:r>
      <w:r w:rsidRPr="00ED5886">
        <w:rPr>
          <w:rFonts w:ascii="Times New Roman" w:hAnsi="Times New Roman" w:cs="Times New Roman"/>
        </w:rPr>
        <w:tab/>
      </w:r>
      <w:r w:rsidRPr="00ED5886">
        <w:rPr>
          <w:rFonts w:ascii="Times New Roman" w:hAnsi="Times New Roman" w:cs="Times New Roman"/>
        </w:rPr>
        <w:tab/>
        <w:t xml:space="preserve">Sec: </w:t>
      </w:r>
      <w:r w:rsidR="00FD5D9D">
        <w:rPr>
          <w:rFonts w:ascii="Times New Roman" w:hAnsi="Times New Roman" w:cs="Times New Roman"/>
        </w:rPr>
        <w:t xml:space="preserve"> 1C</w:t>
      </w:r>
    </w:p>
    <w:p w14:paraId="692D10D3" w14:textId="318744E5" w:rsidR="00597A72" w:rsidRPr="00165FF3" w:rsidRDefault="00ED5886" w:rsidP="00597A72">
      <w:pPr>
        <w:jc w:val="both"/>
        <w:rPr>
          <w:rFonts w:ascii="Times New Roman" w:hAnsi="Times New Roman" w:cs="Times New Roman"/>
          <w:color w:val="FF0000"/>
        </w:rPr>
      </w:pPr>
      <w:r w:rsidRPr="00165FF3">
        <w:rPr>
          <w:rFonts w:ascii="Times New Roman" w:hAnsi="Times New Roman" w:cs="Times New Roman"/>
          <w:color w:val="FF0000"/>
        </w:rPr>
        <w:t>Rename your file to “lab1_u5xxxxxxx.docx” and upload it to Mycourses website</w:t>
      </w:r>
    </w:p>
    <w:p w14:paraId="758E7D3F" w14:textId="2AC4C8B4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  <w:b/>
          <w:bCs/>
        </w:rPr>
        <w:t>Lab: 3.5.</w:t>
      </w:r>
      <w:r w:rsidRPr="00ED5886">
        <w:rPr>
          <w:rFonts w:ascii="Times New Roman" w:hAnsi="Times New Roman" w:cs="Times New Roman"/>
        </w:rPr>
        <w:t xml:space="preserve"> helloomp.c</w:t>
      </w:r>
    </w:p>
    <w:p w14:paraId="2EC5B2C6" w14:textId="77777777" w:rsidR="00FD5D9D" w:rsidRDefault="00597A72" w:rsidP="00FD5D9D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  <w:r w:rsidR="00FD5D9D">
        <w:rPr>
          <w:rFonts w:ascii="Times New Roman" w:hAnsi="Times New Roman" w:cs="Times New Roman"/>
        </w:rPr>
        <w:t xml:space="preserve"> </w:t>
      </w:r>
    </w:p>
    <w:p w14:paraId="12CD1C24" w14:textId="7F540AA3" w:rsidR="00597A72" w:rsidRPr="00ED5886" w:rsidRDefault="00C11A20" w:rsidP="00597A72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6291A95" wp14:editId="01ED9A47">
            <wp:extent cx="4048125" cy="971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D2871" w14:textId="7C0A9403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  <w:b/>
          <w:bCs/>
        </w:rPr>
        <w:t>Lab: 4.</w:t>
      </w:r>
      <w:r w:rsidRPr="00ED5886">
        <w:rPr>
          <w:rFonts w:ascii="Times New Roman" w:hAnsi="Times New Roman" w:cs="Times New Roman"/>
        </w:rPr>
        <w:t xml:space="preserve"> ompsum.c</w:t>
      </w:r>
    </w:p>
    <w:p w14:paraId="33CF7712" w14:textId="00EB6352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(with -fopenmp)</w:t>
      </w:r>
    </w:p>
    <w:p w14:paraId="4106B7E4" w14:textId="336E6A5E" w:rsidR="00FD5D9D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  <w:r w:rsidR="00FD5D9D">
        <w:rPr>
          <w:rFonts w:ascii="Times New Roman" w:hAnsi="Times New Roman" w:cs="Times New Roman"/>
        </w:rPr>
        <w:t xml:space="preserve"> </w:t>
      </w:r>
    </w:p>
    <w:p w14:paraId="2DF363AD" w14:textId="4F254496" w:rsidR="00F4522F" w:rsidRPr="00ED5886" w:rsidRDefault="00F4522F" w:rsidP="00597A72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3C4FF0A" wp14:editId="17790697">
            <wp:extent cx="3695700" cy="552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44295" w14:textId="055B13BE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</w:p>
    <w:p w14:paraId="121109B0" w14:textId="70882489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(without -fopenmp)</w:t>
      </w:r>
    </w:p>
    <w:p w14:paraId="52D6BB3A" w14:textId="77777777" w:rsidR="00C11A20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:</w:t>
      </w:r>
      <w:r w:rsidR="00FD5D9D">
        <w:rPr>
          <w:rFonts w:ascii="Times New Roman" w:hAnsi="Times New Roman" w:cs="Times New Roman"/>
        </w:rPr>
        <w:t xml:space="preserve"> </w:t>
      </w:r>
    </w:p>
    <w:p w14:paraId="3EA1F4BC" w14:textId="04369863" w:rsidR="00C11A20" w:rsidRDefault="00C11A20" w:rsidP="00597A72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D80B6A7" wp14:editId="0DEBF059">
            <wp:extent cx="3819525" cy="638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EEFDE" w14:textId="12D98A79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  <w:b/>
          <w:bCs/>
        </w:rPr>
        <w:t>Lab: 5.</w:t>
      </w:r>
      <w:r w:rsidRPr="00ED5886">
        <w:rPr>
          <w:rFonts w:ascii="Times New Roman" w:hAnsi="Times New Roman" w:cs="Times New Roman"/>
        </w:rPr>
        <w:t xml:space="preserve"> omprace.c</w:t>
      </w:r>
    </w:p>
    <w:p w14:paraId="76BCDCEE" w14:textId="3C3628B5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(with #pragma omp critical)</w:t>
      </w:r>
    </w:p>
    <w:p w14:paraId="2999472E" w14:textId="7964AB8D" w:rsidR="00597A72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  <w:r w:rsidR="00FD5D9D">
        <w:rPr>
          <w:rFonts w:ascii="Times New Roman" w:hAnsi="Times New Roman" w:cs="Times New Roman"/>
        </w:rPr>
        <w:t xml:space="preserve"> </w:t>
      </w:r>
    </w:p>
    <w:p w14:paraId="261634F6" w14:textId="19FCD7E4" w:rsidR="00F4522F" w:rsidRPr="00ED5886" w:rsidRDefault="00AA2165" w:rsidP="00597A72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3F3063C" wp14:editId="6D42DC33">
            <wp:extent cx="3829050" cy="57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1FA1267" w14:textId="71A0B043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</w:p>
    <w:p w14:paraId="3C96F90C" w14:textId="3D19E717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(without #pragma omp critical)</w:t>
      </w:r>
    </w:p>
    <w:p w14:paraId="25C33FF7" w14:textId="60BBC6CF" w:rsidR="00597A72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  <w:r w:rsidR="00FD5D9D">
        <w:rPr>
          <w:rFonts w:ascii="Times New Roman" w:hAnsi="Times New Roman" w:cs="Times New Roman"/>
        </w:rPr>
        <w:t xml:space="preserve"> </w:t>
      </w:r>
    </w:p>
    <w:p w14:paraId="1EC6CDB7" w14:textId="5FD03BE4" w:rsidR="00F4522F" w:rsidRPr="00ED5886" w:rsidRDefault="00F4522F" w:rsidP="00597A72">
      <w:pPr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29692D6" wp14:editId="758C02FE">
            <wp:extent cx="3781425" cy="533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F70F5" w14:textId="2DDD3F7F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</w:p>
    <w:p w14:paraId="1BD9B279" w14:textId="13794D03" w:rsidR="00597A72" w:rsidRPr="00ED5886" w:rsidRDefault="00597A72" w:rsidP="00597A72">
      <w:pPr>
        <w:jc w:val="both"/>
        <w:rPr>
          <w:rFonts w:ascii="Times New Roman" w:hAnsi="Times New Roman" w:cs="Times New Roman"/>
          <w:b/>
          <w:bCs/>
        </w:rPr>
      </w:pPr>
      <w:r w:rsidRPr="00ED5886">
        <w:rPr>
          <w:rFonts w:ascii="Times New Roman" w:hAnsi="Times New Roman" w:cs="Times New Roman"/>
          <w:b/>
          <w:bCs/>
        </w:rPr>
        <w:t>Lab: 6.</w:t>
      </w:r>
    </w:p>
    <w:p w14:paraId="2F8C22A4" w14:textId="7BF0CC55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Source Code</w:t>
      </w:r>
    </w:p>
    <w:p w14:paraId="62A9A303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#include </w:t>
      </w:r>
      <w:r w:rsidRPr="00FD5D9D">
        <w:rPr>
          <w:rFonts w:ascii="Consolas" w:eastAsia="Times New Roman" w:hAnsi="Consolas" w:cs="Tahoma"/>
          <w:color w:val="CE9178"/>
          <w:sz w:val="21"/>
          <w:szCs w:val="21"/>
        </w:rPr>
        <w:t>&lt;stdio.h&gt;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 </w:t>
      </w:r>
    </w:p>
    <w:p w14:paraId="20DF8521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#include </w:t>
      </w:r>
      <w:r w:rsidRPr="00FD5D9D">
        <w:rPr>
          <w:rFonts w:ascii="Consolas" w:eastAsia="Times New Roman" w:hAnsi="Consolas" w:cs="Tahoma"/>
          <w:color w:val="CE9178"/>
          <w:sz w:val="21"/>
          <w:szCs w:val="21"/>
        </w:rPr>
        <w:t>&lt;omp.h&gt;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 </w:t>
      </w:r>
    </w:p>
    <w:p w14:paraId="3A031110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>int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main() </w:t>
      </w:r>
    </w:p>
    <w:p w14:paraId="22B276FE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{    </w:t>
      </w:r>
    </w:p>
    <w:p w14:paraId="338BC27E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   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>int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i;    </w:t>
      </w:r>
    </w:p>
    <w:p w14:paraId="13B13BE9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   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>int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sum = </w:t>
      </w:r>
      <w:r w:rsidRPr="00FD5D9D">
        <w:rPr>
          <w:rFonts w:ascii="Consolas" w:eastAsia="Times New Roman" w:hAnsi="Consolas" w:cs="Tahoma"/>
          <w:color w:val="B5CEA8"/>
          <w:sz w:val="21"/>
          <w:szCs w:val="21"/>
        </w:rPr>
        <w:t>0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;    </w:t>
      </w:r>
    </w:p>
    <w:p w14:paraId="11540ED9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    #pragma </w:t>
      </w:r>
      <w:r w:rsidRPr="00FD5D9D">
        <w:rPr>
          <w:rFonts w:ascii="Consolas" w:eastAsia="Times New Roman" w:hAnsi="Consolas" w:cs="Tahoma"/>
          <w:color w:val="9CDCFE"/>
          <w:sz w:val="21"/>
          <w:szCs w:val="21"/>
        </w:rPr>
        <w:t>omp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 </w:t>
      </w:r>
      <w:r w:rsidRPr="00FD5D9D">
        <w:rPr>
          <w:rFonts w:ascii="Consolas" w:eastAsia="Times New Roman" w:hAnsi="Consolas" w:cs="Tahoma"/>
          <w:color w:val="9CDCFE"/>
          <w:sz w:val="21"/>
          <w:szCs w:val="21"/>
        </w:rPr>
        <w:t>parallel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 </w:t>
      </w:r>
      <w:r w:rsidRPr="00FD5D9D">
        <w:rPr>
          <w:rFonts w:ascii="Consolas" w:eastAsia="Times New Roman" w:hAnsi="Consolas" w:cs="Tahoma"/>
          <w:color w:val="9CDCFE"/>
          <w:sz w:val="21"/>
          <w:szCs w:val="21"/>
        </w:rPr>
        <w:t>for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 </w:t>
      </w:r>
      <w:r w:rsidRPr="00FD5D9D">
        <w:rPr>
          <w:rFonts w:ascii="Consolas" w:eastAsia="Times New Roman" w:hAnsi="Consolas" w:cs="Tahoma"/>
          <w:color w:val="9CDCFE"/>
          <w:sz w:val="21"/>
          <w:szCs w:val="21"/>
        </w:rPr>
        <w:t>reduction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>(+:</w:t>
      </w:r>
      <w:r w:rsidRPr="00FD5D9D">
        <w:rPr>
          <w:rFonts w:ascii="Consolas" w:eastAsia="Times New Roman" w:hAnsi="Consolas" w:cs="Tahoma"/>
          <w:color w:val="9CDCFE"/>
          <w:sz w:val="21"/>
          <w:szCs w:val="21"/>
        </w:rPr>
        <w:t>sum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 xml:space="preserve">)    </w:t>
      </w:r>
    </w:p>
    <w:p w14:paraId="60CA4CF5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   </w:t>
      </w:r>
      <w:r w:rsidRPr="00FD5D9D">
        <w:rPr>
          <w:rFonts w:ascii="Consolas" w:eastAsia="Times New Roman" w:hAnsi="Consolas" w:cs="Tahoma"/>
          <w:color w:val="569CD6"/>
          <w:sz w:val="21"/>
          <w:szCs w:val="21"/>
        </w:rPr>
        <w:t>for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(i=</w:t>
      </w:r>
      <w:r w:rsidRPr="00FD5D9D">
        <w:rPr>
          <w:rFonts w:ascii="Consolas" w:eastAsia="Times New Roman" w:hAnsi="Consolas" w:cs="Tahoma"/>
          <w:color w:val="B5CEA8"/>
          <w:sz w:val="21"/>
          <w:szCs w:val="21"/>
        </w:rPr>
        <w:t>0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; i &lt;= </w:t>
      </w:r>
      <w:r w:rsidRPr="00FD5D9D">
        <w:rPr>
          <w:rFonts w:ascii="Consolas" w:eastAsia="Times New Roman" w:hAnsi="Consolas" w:cs="Tahoma"/>
          <w:color w:val="B5CEA8"/>
          <w:sz w:val="21"/>
          <w:szCs w:val="21"/>
        </w:rPr>
        <w:t>1000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>; i+=</w:t>
      </w:r>
      <w:r w:rsidRPr="00FD5D9D">
        <w:rPr>
          <w:rFonts w:ascii="Consolas" w:eastAsia="Times New Roman" w:hAnsi="Consolas" w:cs="Tahoma"/>
          <w:color w:val="B5CEA8"/>
          <w:sz w:val="21"/>
          <w:szCs w:val="21"/>
        </w:rPr>
        <w:t>2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)       </w:t>
      </w:r>
    </w:p>
    <w:p w14:paraId="4BF740B3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       sum = sum + i;    </w:t>
      </w:r>
    </w:p>
    <w:p w14:paraId="6779E9DE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    printf(</w:t>
      </w:r>
      <w:r w:rsidRPr="00FD5D9D">
        <w:rPr>
          <w:rFonts w:ascii="Consolas" w:eastAsia="Times New Roman" w:hAnsi="Consolas" w:cs="Tahoma"/>
          <w:color w:val="CE9178"/>
          <w:sz w:val="21"/>
          <w:szCs w:val="21"/>
        </w:rPr>
        <w:t>"%d\n"</w:t>
      </w: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>,sum);</w:t>
      </w:r>
    </w:p>
    <w:p w14:paraId="4B0DD77E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  <w:r w:rsidRPr="00FD5D9D">
        <w:rPr>
          <w:rFonts w:ascii="Consolas" w:eastAsia="Times New Roman" w:hAnsi="Consolas" w:cs="Tahoma"/>
          <w:color w:val="D4D4D4"/>
          <w:sz w:val="21"/>
          <w:szCs w:val="21"/>
        </w:rPr>
        <w:t xml:space="preserve">} </w:t>
      </w:r>
    </w:p>
    <w:p w14:paraId="6D10E18D" w14:textId="77777777" w:rsidR="00C11A20" w:rsidRPr="00FD5D9D" w:rsidRDefault="00C11A20" w:rsidP="00C11A20">
      <w:pPr>
        <w:shd w:val="clear" w:color="auto" w:fill="1E1E1E"/>
        <w:spacing w:after="0" w:line="285" w:lineRule="atLeast"/>
        <w:rPr>
          <w:rFonts w:ascii="Consolas" w:eastAsia="Times New Roman" w:hAnsi="Consolas" w:cs="Tahoma"/>
          <w:color w:val="D4D4D4"/>
          <w:sz w:val="21"/>
          <w:szCs w:val="21"/>
        </w:rPr>
      </w:pPr>
    </w:p>
    <w:p w14:paraId="3BA9C3D3" w14:textId="77777777" w:rsidR="00C11A20" w:rsidRPr="00ED5886" w:rsidRDefault="00C11A20" w:rsidP="00C11A20">
      <w:pPr>
        <w:jc w:val="both"/>
        <w:rPr>
          <w:rFonts w:ascii="Times New Roman" w:hAnsi="Times New Roman" w:cs="Times New Roman"/>
        </w:rPr>
      </w:pPr>
    </w:p>
    <w:p w14:paraId="5FDBE358" w14:textId="11AD9A96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</w:p>
    <w:p w14:paraId="4C102A62" w14:textId="5822AF37" w:rsidR="00597A72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  <w:r w:rsidR="00FD5D9D">
        <w:rPr>
          <w:rFonts w:ascii="Times New Roman" w:hAnsi="Times New Roman" w:cs="Times New Roman"/>
        </w:rPr>
        <w:t xml:space="preserve"> </w:t>
      </w:r>
    </w:p>
    <w:p w14:paraId="3427BCE4" w14:textId="4C87F262" w:rsidR="00597A72" w:rsidRPr="00ED5886" w:rsidRDefault="00C11A20" w:rsidP="00597A72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6A7A90" wp14:editId="75FEF101">
            <wp:extent cx="5943600" cy="4089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7A72" w:rsidRPr="00ED5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7MwMAdCCwsjQyUdpeDU4uLM/DyQAsNaAMnPr5ssAAAA"/>
  </w:docVars>
  <w:rsids>
    <w:rsidRoot w:val="00597A72"/>
    <w:rsid w:val="001516F4"/>
    <w:rsid w:val="00165FF3"/>
    <w:rsid w:val="00597A72"/>
    <w:rsid w:val="00670983"/>
    <w:rsid w:val="006F0C2F"/>
    <w:rsid w:val="00AA2165"/>
    <w:rsid w:val="00C11A20"/>
    <w:rsid w:val="00D238A1"/>
    <w:rsid w:val="00ED5886"/>
    <w:rsid w:val="00F4522F"/>
    <w:rsid w:val="00FD5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3F284"/>
  <w15:chartTrackingRefBased/>
  <w15:docId w15:val="{7B1AC82A-5EFC-4FD6-9B4C-047B7EC6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38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D238A1"/>
    <w:rPr>
      <w:rFonts w:asciiTheme="majorHAnsi" w:eastAsiaTheme="majorEastAsia" w:hAnsiTheme="majorHAnsi" w:cstheme="majorBidi"/>
      <w:spacing w:val="-10"/>
      <w:kern w:val="28"/>
      <w:sz w:val="56"/>
      <w:szCs w:val="7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3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98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TCHAYAPHONG TANTIKUL</dc:creator>
  <cp:keywords/>
  <dc:description/>
  <cp:lastModifiedBy>สุณัฐ ประพาฬวงศ์</cp:lastModifiedBy>
  <cp:revision>8</cp:revision>
  <dcterms:created xsi:type="dcterms:W3CDTF">2018-09-04T09:15:00Z</dcterms:created>
  <dcterms:modified xsi:type="dcterms:W3CDTF">2019-09-03T10:00:00Z</dcterms:modified>
</cp:coreProperties>
</file>